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2DED" w:rsidRDefault="00E05B58">
      <w:pPr>
        <w:pStyle w:val="Title"/>
      </w:pPr>
      <w:r>
        <w:t>This is the title</w:t>
      </w:r>
    </w:p>
    <w:p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:rsidR="005F2DED" w:rsidRDefault="00E05B58">
      <w:pPr>
        <w:pStyle w:val="Date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:rsidR="005F2DED" w:rsidRDefault="00E05B58">
      <w:pPr>
        <w:pStyle w:val="FirstParagraph"/>
      </w:pPr>
      <w:r>
        <w:t>* Corresponding author: my.email@address.com</w:t>
      </w:r>
    </w:p>
    <w:p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</w:t>
      </w:r>
      <w:bookmarkStart w:id="6" w:name="_GoBack"/>
      <w:bookmarkEnd w:id="6"/>
      <w:r>
        <w:t>his is the first paragraph under a heading, classed with the style ‘First Paragraph’. This is the first paragraph under a heading, classed with the style ‘First Paragraph’.</w:t>
      </w:r>
    </w:p>
    <w:p w:rsidR="005F2DED" w:rsidRDefault="00E05B58">
      <w:pPr>
        <w:pStyle w:val="BodyText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</w:t>
      </w:r>
      <w:r>
        <w:lastRenderedPageBreak/>
        <w:t>paragraphs under a heading, classed with the style ‘Body Text’. This is all the other paragraphs under a heading, classed with the style ‘Body Text’.</w:t>
      </w:r>
    </w:p>
    <w:p w:rsidR="005F2DED" w:rsidRDefault="00E05B58">
      <w:pPr>
        <w:pStyle w:val="BodyText"/>
      </w:pPr>
      <w:r>
        <w:t>This was created using R Core Team (2017). R is great (R Core Team 2017).</w:t>
      </w:r>
    </w:p>
    <w:p w:rsidR="005F2DED" w:rsidRDefault="00E05B58">
      <w:pPr>
        <w:pStyle w:val="FigurewithCaption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2DED" w:rsidRDefault="00E05B58">
      <w:pPr>
        <w:pStyle w:val="ImageCaption"/>
      </w:pPr>
      <w:r>
        <w:t>Figure 1. This is a figure caption, with the style ‘Figure Caption’.</w:t>
      </w:r>
    </w:p>
    <w:p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320"/>
        <w:gridCol w:w="2786"/>
        <w:gridCol w:w="1997"/>
      </w:tblGrid>
      <w:tr w:rsidR="005F2DE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>
        <w:tc>
          <w:tcPr>
            <w:tcW w:w="0" w:type="auto"/>
          </w:tcPr>
          <w:p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:rsidR="005F2DED" w:rsidRDefault="00E05B58">
      <w:pPr>
        <w:pStyle w:val="Heading1"/>
      </w:pPr>
      <w:bookmarkStart w:id="7" w:name="bulletted-lists"/>
      <w:bookmarkEnd w:id="7"/>
      <w:proofErr w:type="spellStart"/>
      <w:r>
        <w:t>Bulletted</w:t>
      </w:r>
      <w:proofErr w:type="spellEnd"/>
      <w:r>
        <w:t xml:space="preserve"> Lists</w:t>
      </w:r>
    </w:p>
    <w:p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:rsidR="005F2DED" w:rsidRDefault="00E05B58">
      <w:pPr>
        <w:pStyle w:val="Compact"/>
        <w:numPr>
          <w:ilvl w:val="1"/>
          <w:numId w:val="4"/>
        </w:numPr>
      </w:pPr>
      <w:r>
        <w:lastRenderedPageBreak/>
        <w:t>This is an indented numbered list</w:t>
      </w:r>
    </w:p>
    <w:p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:rsidR="005F2DED" w:rsidRDefault="00E05B58">
      <w:pPr>
        <w:pStyle w:val="Heading1"/>
      </w:pPr>
      <w:bookmarkStart w:id="8" w:name="references"/>
      <w:bookmarkEnd w:id="8"/>
      <w:r>
        <w:t>References</w:t>
      </w:r>
    </w:p>
    <w:p w:rsidR="005F2DED" w:rsidRDefault="00E05B58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2898" w:rsidRDefault="00F92898">
      <w:pPr>
        <w:spacing w:after="0"/>
      </w:pPr>
      <w:r>
        <w:separator/>
      </w:r>
    </w:p>
  </w:endnote>
  <w:endnote w:type="continuationSeparator" w:id="0">
    <w:p w:rsidR="00F92898" w:rsidRDefault="00F928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2898" w:rsidRDefault="00F92898">
      <w:r>
        <w:separator/>
      </w:r>
    </w:p>
  </w:footnote>
  <w:footnote w:type="continuationSeparator" w:id="0">
    <w:p w:rsidR="00F92898" w:rsidRDefault="00F92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0602"/>
    <w:rsid w:val="002F4490"/>
    <w:rsid w:val="004E29B3"/>
    <w:rsid w:val="00590D07"/>
    <w:rsid w:val="005A6804"/>
    <w:rsid w:val="005D0CD4"/>
    <w:rsid w:val="005F2DED"/>
    <w:rsid w:val="00784D58"/>
    <w:rsid w:val="008D6863"/>
    <w:rsid w:val="00B86B75"/>
    <w:rsid w:val="00BC48D5"/>
    <w:rsid w:val="00C36279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Dewey Dunnington</cp:lastModifiedBy>
  <cp:revision>4</cp:revision>
  <dcterms:created xsi:type="dcterms:W3CDTF">2018-05-11T02:12:00Z</dcterms:created>
  <dcterms:modified xsi:type="dcterms:W3CDTF">2018-05-11T16:59:00Z</dcterms:modified>
</cp:coreProperties>
</file>